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variant applies CUSUM to the spectrum to emphasize aggregated changes, then uses BinSeg to choose the cutoff before high-pass filtering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fft_binseg_cusum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cusu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CUSUM+BinSeg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binseg_cu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cusu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cusu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4:08Z</dcterms:created>
  <dcterms:modified xsi:type="dcterms:W3CDTF">2025-10-28T1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